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22E5282C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004D">
        <w:rPr>
          <w:rFonts w:asciiTheme="minorHAnsi" w:hAnsiTheme="minorHAnsi" w:cstheme="minorHAnsi"/>
          <w:bCs/>
          <w:sz w:val="22"/>
          <w:szCs w:val="22"/>
        </w:rPr>
        <w:t>orbitrek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 – 1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58B03850" w:rsidR="00476F6D" w:rsidRPr="00476F6D" w:rsidRDefault="003F004D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miary</w:t>
            </w:r>
            <w:r w:rsidR="0004573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="0004573E">
              <w:rPr>
                <w:rFonts w:asciiTheme="minorHAnsi" w:hAnsiTheme="minorHAnsi" w:cstheme="minorHAnsi"/>
                <w:sz w:val="20"/>
                <w:szCs w:val="20"/>
              </w:rPr>
              <w:t>(+/-5%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3F004D">
              <w:rPr>
                <w:rFonts w:asciiTheme="minorHAnsi" w:hAnsiTheme="minorHAnsi" w:cstheme="minorHAnsi"/>
                <w:sz w:val="20"/>
                <w:szCs w:val="20"/>
              </w:rPr>
              <w:t xml:space="preserve"> 78 x 65 x 80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09BF25F8" w:rsidR="00476F6D" w:rsidRPr="00596BFD" w:rsidRDefault="00D6364A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6364A">
              <w:rPr>
                <w:rFonts w:asciiTheme="minorHAnsi" w:hAnsiTheme="minorHAnsi" w:cstheme="minorHAnsi"/>
                <w:sz w:val="20"/>
                <w:szCs w:val="20"/>
              </w:rPr>
              <w:t>Mater</w:t>
            </w:r>
            <w:r w:rsidR="003F004D">
              <w:rPr>
                <w:rFonts w:asciiTheme="minorHAnsi" w:hAnsiTheme="minorHAnsi" w:cstheme="minorHAnsi"/>
                <w:sz w:val="20"/>
                <w:szCs w:val="20"/>
              </w:rPr>
              <w:t>iał: metalowa konstrukcja</w:t>
            </w:r>
            <w:r w:rsidR="003F004D" w:rsidRPr="003F004D">
              <w:rPr>
                <w:rFonts w:asciiTheme="minorHAnsi" w:hAnsiTheme="minorHAnsi" w:cstheme="minorHAnsi"/>
                <w:sz w:val="20"/>
                <w:szCs w:val="20"/>
              </w:rPr>
              <w:t xml:space="preserve"> z wykończeniem z tworzywa sztucznego i miękkiej piank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6364A" w:rsidRPr="00CB152B" w14:paraId="7B4040D8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5D003" w14:textId="60A51793" w:rsidR="00D6364A" w:rsidRPr="00CB152B" w:rsidRDefault="00D6364A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9B72B" w14:textId="35407CE5" w:rsidR="00D6364A" w:rsidRDefault="003F004D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Pr="003F004D">
              <w:rPr>
                <w:rFonts w:asciiTheme="minorHAnsi" w:hAnsiTheme="minorHAnsi" w:cstheme="minorHAnsi"/>
                <w:sz w:val="20"/>
                <w:szCs w:val="20"/>
              </w:rPr>
              <w:t>bciążenie: do 68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4A950" w14:textId="77777777" w:rsidR="00D6364A" w:rsidRPr="00CB152B" w:rsidRDefault="00D6364A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F004D" w:rsidRPr="00CB152B" w14:paraId="09A31646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73D0B" w14:textId="42CBB001" w:rsidR="003F004D" w:rsidRDefault="003F004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DA10C" w14:textId="7227C746" w:rsidR="003F004D" w:rsidRDefault="003F004D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</w:t>
            </w:r>
            <w:r w:rsidRPr="003F004D">
              <w:rPr>
                <w:rFonts w:asciiTheme="minorHAnsi" w:hAnsiTheme="minorHAnsi" w:cstheme="minorHAnsi"/>
                <w:sz w:val="20"/>
                <w:szCs w:val="20"/>
              </w:rPr>
              <w:t>aga produktu: 9,3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7F8DD" w14:textId="77777777" w:rsidR="003F004D" w:rsidRPr="00CB152B" w:rsidRDefault="003F004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98037D" w14:textId="77777777" w:rsidR="001C0E1D" w:rsidRDefault="001C0E1D" w:rsidP="00DF1622">
      <w:r>
        <w:separator/>
      </w:r>
    </w:p>
  </w:endnote>
  <w:endnote w:type="continuationSeparator" w:id="0">
    <w:p w14:paraId="5483E1D1" w14:textId="77777777" w:rsidR="001C0E1D" w:rsidRDefault="001C0E1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7F19A526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4573E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715F4F" w14:textId="77777777" w:rsidR="001C0E1D" w:rsidRDefault="001C0E1D" w:rsidP="00DF1622">
      <w:r>
        <w:separator/>
      </w:r>
    </w:p>
  </w:footnote>
  <w:footnote w:type="continuationSeparator" w:id="0">
    <w:p w14:paraId="4C49B5E1" w14:textId="77777777" w:rsidR="001C0E1D" w:rsidRDefault="001C0E1D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4573E"/>
    <w:rsid w:val="000546E6"/>
    <w:rsid w:val="00055C6A"/>
    <w:rsid w:val="00092120"/>
    <w:rsid w:val="000D0A4C"/>
    <w:rsid w:val="000D49FE"/>
    <w:rsid w:val="00154807"/>
    <w:rsid w:val="00163B84"/>
    <w:rsid w:val="001C0E1D"/>
    <w:rsid w:val="001C25B8"/>
    <w:rsid w:val="001E1EC4"/>
    <w:rsid w:val="0022367C"/>
    <w:rsid w:val="00244238"/>
    <w:rsid w:val="0026160D"/>
    <w:rsid w:val="0028306A"/>
    <w:rsid w:val="002A0EBF"/>
    <w:rsid w:val="002B2A36"/>
    <w:rsid w:val="002F1357"/>
    <w:rsid w:val="00360AA9"/>
    <w:rsid w:val="00363CC0"/>
    <w:rsid w:val="00372974"/>
    <w:rsid w:val="00386A10"/>
    <w:rsid w:val="003A3F79"/>
    <w:rsid w:val="003D5FFF"/>
    <w:rsid w:val="003F004D"/>
    <w:rsid w:val="003F622F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6BFD"/>
    <w:rsid w:val="0064107C"/>
    <w:rsid w:val="00660753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F7993"/>
    <w:rsid w:val="00990E2A"/>
    <w:rsid w:val="00A023DB"/>
    <w:rsid w:val="00A530BD"/>
    <w:rsid w:val="00A75151"/>
    <w:rsid w:val="00AB2A0C"/>
    <w:rsid w:val="00AD6068"/>
    <w:rsid w:val="00B0234B"/>
    <w:rsid w:val="00B4685F"/>
    <w:rsid w:val="00B54F87"/>
    <w:rsid w:val="00BB0763"/>
    <w:rsid w:val="00C142B8"/>
    <w:rsid w:val="00C608C6"/>
    <w:rsid w:val="00C61C27"/>
    <w:rsid w:val="00C72AF1"/>
    <w:rsid w:val="00C73C8F"/>
    <w:rsid w:val="00C74500"/>
    <w:rsid w:val="00C95360"/>
    <w:rsid w:val="00CB152B"/>
    <w:rsid w:val="00CB508D"/>
    <w:rsid w:val="00CC07C0"/>
    <w:rsid w:val="00CC2945"/>
    <w:rsid w:val="00D14C18"/>
    <w:rsid w:val="00D25389"/>
    <w:rsid w:val="00D6364A"/>
    <w:rsid w:val="00DA4F81"/>
    <w:rsid w:val="00DB586C"/>
    <w:rsid w:val="00DE6915"/>
    <w:rsid w:val="00DF1622"/>
    <w:rsid w:val="00E9357A"/>
    <w:rsid w:val="00EA2CB6"/>
    <w:rsid w:val="00EB4831"/>
    <w:rsid w:val="00F004AE"/>
    <w:rsid w:val="00F17659"/>
    <w:rsid w:val="00F4226E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19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13</cp:revision>
  <cp:lastPrinted>2020-11-23T06:37:00Z</cp:lastPrinted>
  <dcterms:created xsi:type="dcterms:W3CDTF">2022-05-27T07:39:00Z</dcterms:created>
  <dcterms:modified xsi:type="dcterms:W3CDTF">2022-06-02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